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A38DC" w:rsidRDefault="002A38DC" w:rsidP="00D97C8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54229A" w:rsidRDefault="0023020F" w:rsidP="00D97C8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bidi="hi-IN"/>
        </w:rPr>
      </w:pPr>
      <w:r w:rsidRPr="0023020F">
        <w:rPr>
          <w:rFonts w:ascii="Times New Roman" w:hAnsi="Times New Roman" w:cs="Times New Roman"/>
          <w:b/>
          <w:color w:val="000000"/>
          <w:sz w:val="28"/>
          <w:szCs w:val="28"/>
        </w:rPr>
        <w:t>Summer</w:t>
      </w:r>
      <w:r w:rsidR="004B4D40">
        <w:rPr>
          <w:rFonts w:ascii="Times New Roman" w:hAnsi="Times New Roman" w:cs="Times New Roman"/>
          <w:b/>
          <w:color w:val="000000"/>
          <w:sz w:val="28"/>
          <w:szCs w:val="28"/>
        </w:rPr>
        <w:t xml:space="preserve"> </w:t>
      </w:r>
      <w:r w:rsidR="0082591E" w:rsidRPr="00C174EC">
        <w:rPr>
          <w:rFonts w:ascii="Times New Roman" w:eastAsia="Times New Roman" w:hAnsi="Times New Roman" w:cs="Times New Roman"/>
          <w:b/>
          <w:sz w:val="28"/>
          <w:szCs w:val="28"/>
          <w:lang w:bidi="hi-IN"/>
        </w:rPr>
        <w:t>Internship Application</w:t>
      </w:r>
      <w:r w:rsidR="00C174EC" w:rsidRPr="00C174EC">
        <w:rPr>
          <w:rFonts w:ascii="Times New Roman" w:eastAsia="Times New Roman" w:hAnsi="Times New Roman" w:cs="Times New Roman"/>
          <w:b/>
          <w:sz w:val="28"/>
          <w:szCs w:val="28"/>
          <w:lang w:bidi="hi-IN"/>
        </w:rPr>
        <w:t xml:space="preserve"> Form</w:t>
      </w:r>
    </w:p>
    <w:p w:rsidR="002A38DC" w:rsidRDefault="002A38DC" w:rsidP="00D97C8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bidi="hi-IN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bidi="hi-IN"/>
        </w:rPr>
        <w:t xml:space="preserve">Under </w:t>
      </w:r>
      <w:r w:rsidRPr="002A38DC">
        <w:rPr>
          <w:rFonts w:ascii="Times New Roman" w:eastAsia="Times New Roman" w:hAnsi="Times New Roman" w:cs="Times New Roman"/>
          <w:b/>
          <w:sz w:val="28"/>
          <w:szCs w:val="28"/>
          <w:lang w:bidi="hi-IN"/>
        </w:rPr>
        <w:t>Science and Engineering Research Board (SERB)</w:t>
      </w:r>
      <w:r>
        <w:rPr>
          <w:rFonts w:ascii="Times New Roman" w:eastAsia="Times New Roman" w:hAnsi="Times New Roman" w:cs="Times New Roman"/>
          <w:b/>
          <w:sz w:val="28"/>
          <w:szCs w:val="28"/>
          <w:lang w:bidi="hi-IN"/>
        </w:rPr>
        <w:t xml:space="preserve"> Sponsored</w:t>
      </w:r>
      <w:r w:rsidR="004B4D40">
        <w:rPr>
          <w:rFonts w:ascii="Times New Roman" w:eastAsia="Times New Roman" w:hAnsi="Times New Roman" w:cs="Times New Roman"/>
          <w:b/>
          <w:sz w:val="28"/>
          <w:szCs w:val="28"/>
          <w:lang w:bidi="hi-IN"/>
        </w:rPr>
        <w:t xml:space="preserve"> </w:t>
      </w:r>
      <w:r>
        <w:rPr>
          <w:rFonts w:ascii="Times New Roman" w:eastAsia="Times New Roman" w:hAnsi="Times New Roman" w:cs="Times New Roman"/>
          <w:b/>
          <w:sz w:val="28"/>
          <w:szCs w:val="28"/>
          <w:lang w:bidi="hi-IN"/>
        </w:rPr>
        <w:t>Project</w:t>
      </w:r>
    </w:p>
    <w:p w:rsidR="00312E38" w:rsidRDefault="00312E38" w:rsidP="00D97C8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bidi="hi-IN"/>
        </w:rPr>
      </w:pPr>
    </w:p>
    <w:p w:rsidR="002A38DC" w:rsidRDefault="00312E38" w:rsidP="00D97C8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bidi="hi-IN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bidi="hi-IN"/>
        </w:rPr>
        <w:t xml:space="preserve">Last date to receive filled application form is </w:t>
      </w:r>
      <w:r w:rsidR="007F698B">
        <w:rPr>
          <w:rFonts w:ascii="Times New Roman" w:eastAsia="Times New Roman" w:hAnsi="Times New Roman" w:cs="Times New Roman"/>
          <w:b/>
          <w:sz w:val="28"/>
          <w:szCs w:val="28"/>
          <w:lang w:bidi="hi-IN"/>
        </w:rPr>
        <w:t>15</w:t>
      </w:r>
      <w:r w:rsidRPr="00312E38">
        <w:rPr>
          <w:rFonts w:ascii="Times New Roman" w:eastAsia="Times New Roman" w:hAnsi="Times New Roman" w:cs="Times New Roman"/>
          <w:b/>
          <w:sz w:val="28"/>
          <w:szCs w:val="28"/>
          <w:vertAlign w:val="superscript"/>
          <w:lang w:bidi="hi-IN"/>
        </w:rPr>
        <w:t>th</w:t>
      </w:r>
      <w:r>
        <w:rPr>
          <w:rFonts w:ascii="Times New Roman" w:eastAsia="Times New Roman" w:hAnsi="Times New Roman" w:cs="Times New Roman"/>
          <w:b/>
          <w:sz w:val="28"/>
          <w:szCs w:val="28"/>
          <w:lang w:bidi="hi-IN"/>
        </w:rPr>
        <w:t xml:space="preserve"> April 20</w:t>
      </w:r>
      <w:bookmarkStart w:id="0" w:name="_GoBack"/>
      <w:bookmarkEnd w:id="0"/>
      <w:r w:rsidR="00D5177D">
        <w:rPr>
          <w:rFonts w:ascii="Times New Roman" w:eastAsia="Times New Roman" w:hAnsi="Times New Roman" w:cs="Times New Roman"/>
          <w:b/>
          <w:sz w:val="28"/>
          <w:szCs w:val="28"/>
          <w:lang w:bidi="hi-IN"/>
        </w:rPr>
        <w:t>20</w:t>
      </w:r>
    </w:p>
    <w:p w:rsidR="00312E38" w:rsidRPr="00C174EC" w:rsidRDefault="00312E38" w:rsidP="00D97C8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bidi="hi-IN"/>
        </w:rPr>
      </w:pPr>
    </w:p>
    <w:tbl>
      <w:tblPr>
        <w:tblStyle w:val="TableGrid"/>
        <w:tblW w:w="0" w:type="auto"/>
        <w:tblLook w:val="04A0"/>
      </w:tblPr>
      <w:tblGrid>
        <w:gridCol w:w="1596"/>
        <w:gridCol w:w="942"/>
        <w:gridCol w:w="900"/>
        <w:gridCol w:w="810"/>
        <w:gridCol w:w="1838"/>
        <w:gridCol w:w="772"/>
        <w:gridCol w:w="1440"/>
        <w:gridCol w:w="1278"/>
      </w:tblGrid>
      <w:tr w:rsidR="009315CF" w:rsidRPr="000F57F9" w:rsidTr="00181941">
        <w:tc>
          <w:tcPr>
            <w:tcW w:w="9576" w:type="dxa"/>
            <w:gridSpan w:val="8"/>
            <w:vAlign w:val="center"/>
          </w:tcPr>
          <w:p w:rsidR="009315CF" w:rsidRPr="00CE0CEF" w:rsidRDefault="00802197" w:rsidP="001B5EAE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</w:rPr>
              <w:pict>
                <v:rect id="Rectangle 3" o:spid="_x0000_s1026" style="position:absolute;margin-left:367.6pt;margin-top:.85pt;width:105.45pt;height:107.9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" strokecolor="black [3213]">
                  <v:textbox>
                    <w:txbxContent>
                      <w:p w:rsidR="00A10C30" w:rsidRDefault="00A10C30" w:rsidP="00A10C30">
                        <w:pPr>
                          <w:jc w:val="center"/>
                        </w:pPr>
                        <w:r>
                          <w:t>Insert Passport size photo</w:t>
                        </w:r>
                      </w:p>
                    </w:txbxContent>
                  </v:textbox>
                </v:rect>
              </w:pict>
            </w:r>
            <w:r w:rsidR="009315CF" w:rsidRPr="000F57F9">
              <w:rPr>
                <w:rFonts w:ascii="Times New Roman" w:eastAsia="Times New Roman" w:hAnsi="Times New Roman" w:cs="Times New Roman"/>
                <w:b/>
                <w:bCs/>
              </w:rPr>
              <w:t>Appli</w:t>
            </w:r>
            <w:r w:rsidR="001B5EAE">
              <w:rPr>
                <w:rFonts w:ascii="Times New Roman" w:eastAsia="Times New Roman" w:hAnsi="Times New Roman" w:cs="Times New Roman"/>
                <w:b/>
                <w:bCs/>
              </w:rPr>
              <w:t>cation</w:t>
            </w:r>
            <w:r w:rsidR="009315CF" w:rsidRPr="000F57F9">
              <w:rPr>
                <w:rFonts w:ascii="Times New Roman" w:eastAsia="Times New Roman" w:hAnsi="Times New Roman" w:cs="Times New Roman"/>
                <w:b/>
                <w:bCs/>
              </w:rPr>
              <w:t xml:space="preserve"> Date:</w:t>
            </w:r>
          </w:p>
        </w:tc>
      </w:tr>
      <w:tr w:rsidR="009315CF" w:rsidRPr="000F57F9" w:rsidTr="00181941">
        <w:tc>
          <w:tcPr>
            <w:tcW w:w="2538" w:type="dxa"/>
            <w:gridSpan w:val="2"/>
            <w:vAlign w:val="center"/>
          </w:tcPr>
          <w:p w:rsidR="009315CF" w:rsidRPr="000F57F9" w:rsidRDefault="009315CF" w:rsidP="0054229A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lang w:bidi="hi-IN"/>
              </w:rPr>
            </w:pPr>
            <w:r w:rsidRPr="000F57F9">
              <w:rPr>
                <w:rFonts w:ascii="Times New Roman" w:eastAsia="Times New Roman" w:hAnsi="Times New Roman" w:cs="Times New Roman"/>
              </w:rPr>
              <w:t>Name of the Applicant</w:t>
            </w:r>
          </w:p>
        </w:tc>
        <w:tc>
          <w:tcPr>
            <w:tcW w:w="7038" w:type="dxa"/>
            <w:gridSpan w:val="6"/>
            <w:vAlign w:val="center"/>
          </w:tcPr>
          <w:p w:rsidR="009315CF" w:rsidRPr="000F57F9" w:rsidRDefault="009315CF" w:rsidP="009B42CE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lang w:bidi="hi-IN"/>
              </w:rPr>
            </w:pPr>
          </w:p>
          <w:p w:rsidR="00C75039" w:rsidRPr="000F57F9" w:rsidRDefault="00C75039" w:rsidP="009B42CE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lang w:bidi="hi-IN"/>
              </w:rPr>
            </w:pPr>
          </w:p>
          <w:p w:rsidR="00C75039" w:rsidRPr="000F57F9" w:rsidRDefault="00C75039" w:rsidP="009B42CE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lang w:bidi="hi-IN"/>
              </w:rPr>
            </w:pPr>
          </w:p>
        </w:tc>
      </w:tr>
      <w:tr w:rsidR="00616E5C" w:rsidRPr="000F57F9" w:rsidTr="00181941">
        <w:tc>
          <w:tcPr>
            <w:tcW w:w="2538" w:type="dxa"/>
            <w:gridSpan w:val="2"/>
            <w:vAlign w:val="center"/>
          </w:tcPr>
          <w:p w:rsidR="00423013" w:rsidRPr="000F57F9" w:rsidRDefault="00567060" w:rsidP="0018194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Name &amp; Address </w:t>
            </w:r>
            <w:r w:rsidR="00616E5C" w:rsidRPr="000F57F9">
              <w:rPr>
                <w:rFonts w:ascii="Times New Roman" w:eastAsia="Times New Roman" w:hAnsi="Times New Roman" w:cs="Times New Roman"/>
              </w:rPr>
              <w:t>of the Institution/ University</w:t>
            </w:r>
          </w:p>
        </w:tc>
        <w:tc>
          <w:tcPr>
            <w:tcW w:w="7038" w:type="dxa"/>
            <w:gridSpan w:val="6"/>
            <w:vAlign w:val="center"/>
          </w:tcPr>
          <w:p w:rsidR="00616E5C" w:rsidRPr="000F57F9" w:rsidRDefault="00616E5C" w:rsidP="009B42CE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lang w:bidi="hi-IN"/>
              </w:rPr>
            </w:pPr>
          </w:p>
          <w:p w:rsidR="000C0B38" w:rsidRPr="000F57F9" w:rsidRDefault="000C0B38" w:rsidP="009B42CE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lang w:bidi="hi-IN"/>
              </w:rPr>
            </w:pPr>
          </w:p>
        </w:tc>
      </w:tr>
      <w:tr w:rsidR="00616E5C" w:rsidRPr="000F57F9" w:rsidTr="00181941">
        <w:tc>
          <w:tcPr>
            <w:tcW w:w="2538" w:type="dxa"/>
            <w:gridSpan w:val="2"/>
            <w:vAlign w:val="center"/>
          </w:tcPr>
          <w:p w:rsidR="00616E5C" w:rsidRPr="000F57F9" w:rsidRDefault="00616E5C" w:rsidP="0019678F">
            <w:pPr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</w:rPr>
              <w:t>Department</w:t>
            </w:r>
          </w:p>
        </w:tc>
        <w:tc>
          <w:tcPr>
            <w:tcW w:w="7038" w:type="dxa"/>
            <w:gridSpan w:val="6"/>
            <w:vAlign w:val="center"/>
          </w:tcPr>
          <w:p w:rsidR="00616E5C" w:rsidRPr="000F57F9" w:rsidRDefault="00616E5C" w:rsidP="009B42CE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lang w:bidi="hi-IN"/>
              </w:rPr>
            </w:pPr>
          </w:p>
          <w:p w:rsidR="000C0B38" w:rsidRPr="000F57F9" w:rsidRDefault="000C0B38" w:rsidP="009B42CE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lang w:bidi="hi-IN"/>
              </w:rPr>
            </w:pPr>
          </w:p>
        </w:tc>
      </w:tr>
      <w:tr w:rsidR="00616E5C" w:rsidRPr="000F57F9" w:rsidTr="00181941">
        <w:tc>
          <w:tcPr>
            <w:tcW w:w="2538" w:type="dxa"/>
            <w:gridSpan w:val="2"/>
            <w:vAlign w:val="center"/>
          </w:tcPr>
          <w:p w:rsidR="00616E5C" w:rsidRPr="000F57F9" w:rsidRDefault="00616E5C" w:rsidP="008E432E">
            <w:pPr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</w:rPr>
              <w:t>Degree Pursuing</w:t>
            </w:r>
          </w:p>
        </w:tc>
        <w:tc>
          <w:tcPr>
            <w:tcW w:w="7038" w:type="dxa"/>
            <w:gridSpan w:val="6"/>
            <w:vAlign w:val="center"/>
          </w:tcPr>
          <w:p w:rsidR="000C0B38" w:rsidRDefault="000C0B38" w:rsidP="00FC48EC">
            <w:pPr>
              <w:rPr>
                <w:rFonts w:ascii="Times New Roman" w:eastAsia="Times New Roman" w:hAnsi="Times New Roman" w:cs="Times New Roman"/>
              </w:rPr>
            </w:pPr>
          </w:p>
          <w:p w:rsidR="00BB63FE" w:rsidRPr="000F57F9" w:rsidRDefault="00BB63FE" w:rsidP="00FC48E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616E5C" w:rsidRPr="000F57F9" w:rsidTr="00181941">
        <w:tc>
          <w:tcPr>
            <w:tcW w:w="2538" w:type="dxa"/>
            <w:gridSpan w:val="2"/>
            <w:vAlign w:val="center"/>
          </w:tcPr>
          <w:p w:rsidR="00616E5C" w:rsidRPr="000F57F9" w:rsidRDefault="00616E5C" w:rsidP="008E432E">
            <w:pPr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</w:rPr>
              <w:t>Programme Duration</w:t>
            </w:r>
          </w:p>
        </w:tc>
        <w:tc>
          <w:tcPr>
            <w:tcW w:w="7038" w:type="dxa"/>
            <w:gridSpan w:val="6"/>
            <w:vAlign w:val="center"/>
          </w:tcPr>
          <w:p w:rsidR="00616E5C" w:rsidRPr="000F57F9" w:rsidRDefault="00616E5C" w:rsidP="00FC48EC">
            <w:pPr>
              <w:rPr>
                <w:rFonts w:ascii="Times New Roman" w:eastAsia="Times New Roman" w:hAnsi="Times New Roman" w:cs="Times New Roman"/>
              </w:rPr>
            </w:pPr>
          </w:p>
          <w:p w:rsidR="000C0B38" w:rsidRPr="000F57F9" w:rsidRDefault="000C0B38" w:rsidP="00FC48E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616E5C" w:rsidRPr="000F57F9" w:rsidTr="00181941">
        <w:tc>
          <w:tcPr>
            <w:tcW w:w="2538" w:type="dxa"/>
            <w:gridSpan w:val="2"/>
            <w:vAlign w:val="center"/>
          </w:tcPr>
          <w:p w:rsidR="00616E5C" w:rsidRPr="000F57F9" w:rsidRDefault="00616E5C" w:rsidP="008E432E">
            <w:pPr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</w:rPr>
              <w:t>Subject Specialization</w:t>
            </w:r>
            <w:r w:rsidR="005C7DDF">
              <w:rPr>
                <w:rFonts w:ascii="Times New Roman" w:eastAsia="Times New Roman" w:hAnsi="Times New Roman" w:cs="Times New Roman"/>
              </w:rPr>
              <w:t xml:space="preserve"> (if any)</w:t>
            </w:r>
          </w:p>
        </w:tc>
        <w:tc>
          <w:tcPr>
            <w:tcW w:w="7038" w:type="dxa"/>
            <w:gridSpan w:val="6"/>
            <w:vAlign w:val="center"/>
          </w:tcPr>
          <w:p w:rsidR="00616E5C" w:rsidRPr="000F57F9" w:rsidRDefault="00616E5C" w:rsidP="00FC48EC">
            <w:pPr>
              <w:rPr>
                <w:rFonts w:ascii="Times New Roman" w:eastAsia="Times New Roman" w:hAnsi="Times New Roman" w:cs="Times New Roman"/>
              </w:rPr>
            </w:pPr>
          </w:p>
          <w:p w:rsidR="000C0B38" w:rsidRPr="000F57F9" w:rsidRDefault="000C0B38" w:rsidP="00FC48E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0C0B38" w:rsidRPr="000F57F9" w:rsidTr="00181941">
        <w:tc>
          <w:tcPr>
            <w:tcW w:w="2538" w:type="dxa"/>
            <w:gridSpan w:val="2"/>
            <w:vAlign w:val="center"/>
          </w:tcPr>
          <w:p w:rsidR="000C0B38" w:rsidRPr="000F57F9" w:rsidRDefault="000C0B38" w:rsidP="00565AE8">
            <w:pPr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</w:rPr>
              <w:t>Category (General/OBC/SC/ST)</w:t>
            </w:r>
          </w:p>
        </w:tc>
        <w:tc>
          <w:tcPr>
            <w:tcW w:w="7038" w:type="dxa"/>
            <w:gridSpan w:val="6"/>
            <w:vAlign w:val="center"/>
          </w:tcPr>
          <w:p w:rsidR="000C0B38" w:rsidRPr="000F57F9" w:rsidRDefault="000C0B38" w:rsidP="00FC48EC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</w:tr>
      <w:tr w:rsidR="000C0B38" w:rsidRPr="000F57F9" w:rsidTr="00181941">
        <w:tc>
          <w:tcPr>
            <w:tcW w:w="2538" w:type="dxa"/>
            <w:gridSpan w:val="2"/>
            <w:vAlign w:val="center"/>
          </w:tcPr>
          <w:p w:rsidR="000C0B38" w:rsidRPr="000F57F9" w:rsidRDefault="000C0B38" w:rsidP="008E432E">
            <w:pPr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</w:rPr>
              <w:t>Gender</w:t>
            </w:r>
          </w:p>
        </w:tc>
        <w:tc>
          <w:tcPr>
            <w:tcW w:w="7038" w:type="dxa"/>
            <w:gridSpan w:val="6"/>
            <w:vAlign w:val="center"/>
          </w:tcPr>
          <w:p w:rsidR="000C0B38" w:rsidRPr="000F57F9" w:rsidRDefault="000C0B38" w:rsidP="00616E5C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7901C9" w:rsidRPr="000F57F9" w:rsidRDefault="007901C9" w:rsidP="00616E5C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0C0B38" w:rsidRPr="000F57F9" w:rsidTr="00181941">
        <w:tc>
          <w:tcPr>
            <w:tcW w:w="2538" w:type="dxa"/>
            <w:gridSpan w:val="2"/>
            <w:vAlign w:val="center"/>
          </w:tcPr>
          <w:p w:rsidR="000C0B38" w:rsidRPr="000F57F9" w:rsidRDefault="000C0B38" w:rsidP="00565AE8">
            <w:pPr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</w:rPr>
              <w:t>Mother's Name</w:t>
            </w:r>
          </w:p>
        </w:tc>
        <w:tc>
          <w:tcPr>
            <w:tcW w:w="7038" w:type="dxa"/>
            <w:gridSpan w:val="6"/>
            <w:vAlign w:val="center"/>
          </w:tcPr>
          <w:p w:rsidR="000C0B38" w:rsidRPr="000F57F9" w:rsidRDefault="000C0B38" w:rsidP="00FC48EC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  <w:p w:rsidR="007901C9" w:rsidRPr="000F57F9" w:rsidRDefault="007901C9" w:rsidP="00FC48EC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</w:tr>
      <w:tr w:rsidR="000C0B38" w:rsidRPr="000F57F9" w:rsidTr="00181941">
        <w:tc>
          <w:tcPr>
            <w:tcW w:w="2538" w:type="dxa"/>
            <w:gridSpan w:val="2"/>
            <w:vAlign w:val="center"/>
          </w:tcPr>
          <w:p w:rsidR="000C0B38" w:rsidRPr="000F57F9" w:rsidRDefault="000C0B38" w:rsidP="008E432E">
            <w:pPr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</w:rPr>
              <w:t>Father's Name</w:t>
            </w:r>
          </w:p>
        </w:tc>
        <w:tc>
          <w:tcPr>
            <w:tcW w:w="7038" w:type="dxa"/>
            <w:gridSpan w:val="6"/>
            <w:vAlign w:val="center"/>
          </w:tcPr>
          <w:p w:rsidR="000C0B38" w:rsidRPr="000F57F9" w:rsidRDefault="000C0B38" w:rsidP="009B42CE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lang w:bidi="hi-IN"/>
              </w:rPr>
            </w:pPr>
          </w:p>
          <w:p w:rsidR="007901C9" w:rsidRPr="000F57F9" w:rsidRDefault="007901C9" w:rsidP="009B42CE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lang w:bidi="hi-IN"/>
              </w:rPr>
            </w:pPr>
          </w:p>
        </w:tc>
      </w:tr>
      <w:tr w:rsidR="000C0B38" w:rsidRPr="000F57F9" w:rsidTr="00181941">
        <w:tc>
          <w:tcPr>
            <w:tcW w:w="2538" w:type="dxa"/>
            <w:gridSpan w:val="2"/>
            <w:vAlign w:val="center"/>
          </w:tcPr>
          <w:p w:rsidR="000C0B38" w:rsidRPr="000F57F9" w:rsidRDefault="000C0B38" w:rsidP="008E432E">
            <w:pPr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</w:rPr>
              <w:t>Marital Status</w:t>
            </w:r>
          </w:p>
        </w:tc>
        <w:tc>
          <w:tcPr>
            <w:tcW w:w="7038" w:type="dxa"/>
            <w:gridSpan w:val="6"/>
            <w:vAlign w:val="center"/>
          </w:tcPr>
          <w:p w:rsidR="007901C9" w:rsidRDefault="007901C9" w:rsidP="00FC48EC">
            <w:pPr>
              <w:rPr>
                <w:rFonts w:ascii="Times New Roman" w:eastAsia="Times New Roman" w:hAnsi="Times New Roman" w:cs="Times New Roman"/>
              </w:rPr>
            </w:pPr>
          </w:p>
          <w:p w:rsidR="00343D13" w:rsidRPr="000F57F9" w:rsidRDefault="00343D13" w:rsidP="00FC48E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9A005B" w:rsidRPr="000F57F9" w:rsidTr="00181941">
        <w:tc>
          <w:tcPr>
            <w:tcW w:w="9576" w:type="dxa"/>
            <w:gridSpan w:val="8"/>
            <w:vAlign w:val="center"/>
          </w:tcPr>
          <w:p w:rsidR="00343D13" w:rsidRPr="000F57F9" w:rsidRDefault="009A005B" w:rsidP="00181941">
            <w:pPr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</w:rPr>
              <w:t>If Person with Disability</w:t>
            </w:r>
            <w:r>
              <w:rPr>
                <w:rFonts w:ascii="Times New Roman" w:eastAsia="Times New Roman" w:hAnsi="Times New Roman" w:cs="Times New Roman"/>
              </w:rPr>
              <w:t>:</w:t>
            </w:r>
          </w:p>
        </w:tc>
      </w:tr>
      <w:tr w:rsidR="000C0B38" w:rsidRPr="000F57F9" w:rsidTr="00181941">
        <w:tc>
          <w:tcPr>
            <w:tcW w:w="2538" w:type="dxa"/>
            <w:gridSpan w:val="2"/>
            <w:vAlign w:val="center"/>
          </w:tcPr>
          <w:p w:rsidR="000C0B38" w:rsidRPr="000F57F9" w:rsidRDefault="000C0B38" w:rsidP="008E432E">
            <w:pPr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</w:rPr>
              <w:t>Type of disability</w:t>
            </w:r>
          </w:p>
        </w:tc>
        <w:tc>
          <w:tcPr>
            <w:tcW w:w="7038" w:type="dxa"/>
            <w:gridSpan w:val="6"/>
            <w:vAlign w:val="center"/>
          </w:tcPr>
          <w:p w:rsidR="000C0B38" w:rsidRPr="000F57F9" w:rsidRDefault="000C0B38" w:rsidP="00FC48EC">
            <w:pPr>
              <w:rPr>
                <w:rFonts w:ascii="Times New Roman" w:eastAsia="Times New Roman" w:hAnsi="Times New Roman" w:cs="Times New Roman"/>
              </w:rPr>
            </w:pPr>
          </w:p>
          <w:p w:rsidR="007901C9" w:rsidRPr="000F57F9" w:rsidRDefault="007901C9" w:rsidP="00FC48E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0C0B38" w:rsidRPr="000F57F9" w:rsidTr="00181941">
        <w:tc>
          <w:tcPr>
            <w:tcW w:w="2538" w:type="dxa"/>
            <w:gridSpan w:val="2"/>
            <w:vAlign w:val="center"/>
          </w:tcPr>
          <w:p w:rsidR="000C0B38" w:rsidRPr="000F57F9" w:rsidRDefault="000C0B38" w:rsidP="008E432E">
            <w:pPr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</w:rPr>
              <w:t>Address Details</w:t>
            </w:r>
          </w:p>
        </w:tc>
        <w:tc>
          <w:tcPr>
            <w:tcW w:w="3548" w:type="dxa"/>
            <w:gridSpan w:val="3"/>
            <w:vAlign w:val="center"/>
          </w:tcPr>
          <w:p w:rsidR="007901C9" w:rsidRDefault="000C0B38" w:rsidP="00FC48EC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F57F9">
              <w:rPr>
                <w:rFonts w:ascii="Times New Roman" w:eastAsia="Times New Roman" w:hAnsi="Times New Roman" w:cs="Times New Roman"/>
                <w:b/>
                <w:bCs/>
              </w:rPr>
              <w:t>Address for Correspondence</w:t>
            </w:r>
          </w:p>
          <w:p w:rsidR="001B5EAE" w:rsidRPr="000F57F9" w:rsidRDefault="001B5EAE" w:rsidP="00FC48EC">
            <w:pPr>
              <w:rPr>
                <w:rFonts w:ascii="Times New Roman" w:eastAsia="Times New Roman" w:hAnsi="Times New Roman" w:cs="Times New Roman"/>
              </w:rPr>
            </w:pPr>
          </w:p>
          <w:p w:rsidR="000C0B38" w:rsidRPr="000F57F9" w:rsidRDefault="000C0B38" w:rsidP="00FC48E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490" w:type="dxa"/>
            <w:gridSpan w:val="3"/>
            <w:vAlign w:val="center"/>
          </w:tcPr>
          <w:p w:rsidR="000C0B38" w:rsidRPr="000F57F9" w:rsidRDefault="000C0B38" w:rsidP="007901C9">
            <w:pPr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  <w:b/>
                <w:bCs/>
              </w:rPr>
              <w:t>Permanent Address</w:t>
            </w:r>
          </w:p>
          <w:p w:rsidR="000C0B38" w:rsidRPr="000F57F9" w:rsidRDefault="000C0B38" w:rsidP="007901C9">
            <w:pPr>
              <w:rPr>
                <w:rFonts w:ascii="Times New Roman" w:eastAsia="Times New Roman" w:hAnsi="Times New Roman" w:cs="Times New Roman"/>
              </w:rPr>
            </w:pPr>
          </w:p>
          <w:p w:rsidR="000C0B38" w:rsidRPr="000F57F9" w:rsidRDefault="000C0B38" w:rsidP="007901C9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C75039" w:rsidRPr="000F57F9" w:rsidTr="00181941">
        <w:tc>
          <w:tcPr>
            <w:tcW w:w="2538" w:type="dxa"/>
            <w:gridSpan w:val="2"/>
            <w:vAlign w:val="center"/>
          </w:tcPr>
          <w:p w:rsidR="00C75039" w:rsidRPr="000F57F9" w:rsidRDefault="00C75039" w:rsidP="00181941">
            <w:pPr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</w:rPr>
              <w:t>Contact Details</w:t>
            </w:r>
          </w:p>
        </w:tc>
        <w:tc>
          <w:tcPr>
            <w:tcW w:w="3548" w:type="dxa"/>
            <w:gridSpan w:val="3"/>
            <w:vAlign w:val="center"/>
          </w:tcPr>
          <w:p w:rsidR="00C75039" w:rsidRDefault="00C75039" w:rsidP="00C75039">
            <w:pPr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</w:rPr>
              <w:t>•Mobile No.:</w:t>
            </w:r>
            <w:r w:rsidRPr="000F57F9">
              <w:rPr>
                <w:rFonts w:ascii="Times New Roman" w:eastAsia="Times New Roman" w:hAnsi="Times New Roman" w:cs="Times New Roman"/>
              </w:rPr>
              <w:tab/>
            </w:r>
          </w:p>
          <w:p w:rsidR="001B5EAE" w:rsidRPr="000F57F9" w:rsidRDefault="001B5EAE" w:rsidP="00C75039">
            <w:pPr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3490" w:type="dxa"/>
            <w:gridSpan w:val="3"/>
            <w:vAlign w:val="center"/>
          </w:tcPr>
          <w:p w:rsidR="00C75039" w:rsidRPr="000F57F9" w:rsidRDefault="00726825" w:rsidP="00C75039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</w:rPr>
              <w:t>Contact no. of parent with STD code:</w:t>
            </w:r>
            <w:r w:rsidR="00C75039" w:rsidRPr="000F57F9">
              <w:rPr>
                <w:rFonts w:ascii="Times New Roman" w:eastAsia="Times New Roman" w:hAnsi="Times New Roman" w:cs="Times New Roman"/>
              </w:rPr>
              <w:tab/>
            </w:r>
            <w:r w:rsidR="00C75039" w:rsidRPr="000F57F9">
              <w:rPr>
                <w:rFonts w:ascii="Times New Roman" w:eastAsia="Times New Roman" w:hAnsi="Times New Roman" w:cs="Times New Roman"/>
              </w:rPr>
              <w:tab/>
            </w:r>
          </w:p>
        </w:tc>
      </w:tr>
      <w:tr w:rsidR="002F403B" w:rsidRPr="000F57F9" w:rsidTr="00181941">
        <w:tc>
          <w:tcPr>
            <w:tcW w:w="9576" w:type="dxa"/>
            <w:gridSpan w:val="8"/>
            <w:vAlign w:val="center"/>
          </w:tcPr>
          <w:p w:rsidR="002F403B" w:rsidRDefault="002F403B" w:rsidP="008E432E">
            <w:pPr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</w:rPr>
              <w:t>Educational Qualification (Starting from 10th onwards and upto last degree obtained)</w:t>
            </w:r>
          </w:p>
          <w:p w:rsidR="00312E38" w:rsidRPr="00BB63FE" w:rsidRDefault="00312E38" w:rsidP="008E432E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2F403B" w:rsidRPr="000F57F9" w:rsidTr="00181941">
        <w:tc>
          <w:tcPr>
            <w:tcW w:w="1596" w:type="dxa"/>
            <w:vAlign w:val="center"/>
          </w:tcPr>
          <w:p w:rsidR="002F403B" w:rsidRPr="000F57F9" w:rsidRDefault="002F403B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F57F9">
              <w:rPr>
                <w:rFonts w:ascii="Times New Roman" w:eastAsia="Times New Roman" w:hAnsi="Times New Roman" w:cs="Times New Roman"/>
                <w:b/>
                <w:bCs/>
              </w:rPr>
              <w:lastRenderedPageBreak/>
              <w:t>Examination Passed</w:t>
            </w:r>
          </w:p>
        </w:tc>
        <w:tc>
          <w:tcPr>
            <w:tcW w:w="1842" w:type="dxa"/>
            <w:gridSpan w:val="2"/>
            <w:vAlign w:val="center"/>
          </w:tcPr>
          <w:p w:rsidR="002F403B" w:rsidRPr="000F57F9" w:rsidRDefault="002F403B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F57F9">
              <w:rPr>
                <w:rFonts w:ascii="Times New Roman" w:eastAsia="Times New Roman" w:hAnsi="Times New Roman" w:cs="Times New Roman"/>
                <w:b/>
                <w:bCs/>
              </w:rPr>
              <w:t>Board/University</w:t>
            </w:r>
          </w:p>
        </w:tc>
        <w:tc>
          <w:tcPr>
            <w:tcW w:w="810" w:type="dxa"/>
            <w:vAlign w:val="center"/>
          </w:tcPr>
          <w:p w:rsidR="002F403B" w:rsidRPr="000F57F9" w:rsidRDefault="002F403B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F57F9">
              <w:rPr>
                <w:rFonts w:ascii="Times New Roman" w:eastAsia="Times New Roman" w:hAnsi="Times New Roman" w:cs="Times New Roman"/>
                <w:b/>
                <w:bCs/>
              </w:rPr>
              <w:t>Year</w:t>
            </w:r>
          </w:p>
        </w:tc>
        <w:tc>
          <w:tcPr>
            <w:tcW w:w="2610" w:type="dxa"/>
            <w:gridSpan w:val="2"/>
            <w:vAlign w:val="center"/>
          </w:tcPr>
          <w:p w:rsidR="002F403B" w:rsidRPr="000F57F9" w:rsidRDefault="002F403B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F57F9">
              <w:rPr>
                <w:rFonts w:ascii="Times New Roman" w:eastAsia="Times New Roman" w:hAnsi="Times New Roman" w:cs="Times New Roman"/>
                <w:b/>
                <w:bCs/>
              </w:rPr>
              <w:t>Subjects/ Discipline/ Specialization</w:t>
            </w:r>
          </w:p>
        </w:tc>
        <w:tc>
          <w:tcPr>
            <w:tcW w:w="1440" w:type="dxa"/>
            <w:vAlign w:val="center"/>
          </w:tcPr>
          <w:p w:rsidR="002F403B" w:rsidRPr="000F57F9" w:rsidRDefault="002F403B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F57F9">
              <w:rPr>
                <w:rFonts w:ascii="Times New Roman" w:eastAsia="Times New Roman" w:hAnsi="Times New Roman" w:cs="Times New Roman"/>
                <w:b/>
                <w:bCs/>
              </w:rPr>
              <w:t>Division/ Class</w:t>
            </w:r>
          </w:p>
        </w:tc>
        <w:tc>
          <w:tcPr>
            <w:tcW w:w="1278" w:type="dxa"/>
            <w:vAlign w:val="center"/>
          </w:tcPr>
          <w:p w:rsidR="002F403B" w:rsidRPr="000F57F9" w:rsidRDefault="002F403B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F57F9">
              <w:rPr>
                <w:rFonts w:ascii="Times New Roman" w:eastAsia="Times New Roman" w:hAnsi="Times New Roman" w:cs="Times New Roman"/>
                <w:b/>
                <w:bCs/>
              </w:rPr>
              <w:t>%Marks / CGPA / Equivalent</w:t>
            </w:r>
          </w:p>
        </w:tc>
      </w:tr>
      <w:tr w:rsidR="002F403B" w:rsidRPr="000F57F9" w:rsidTr="00181941">
        <w:tc>
          <w:tcPr>
            <w:tcW w:w="1596" w:type="dxa"/>
            <w:vAlign w:val="center"/>
          </w:tcPr>
          <w:p w:rsidR="002F403B" w:rsidRPr="000F57F9" w:rsidRDefault="002F403B" w:rsidP="00FC48EC">
            <w:pPr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</w:rPr>
              <w:t>10</w:t>
            </w:r>
            <w:r w:rsidRPr="000F57F9">
              <w:rPr>
                <w:rFonts w:ascii="Times New Roman" w:eastAsia="Times New Roman" w:hAnsi="Times New Roman" w:cs="Times New Roman"/>
                <w:vertAlign w:val="superscript"/>
              </w:rPr>
              <w:t>th</w:t>
            </w:r>
          </w:p>
        </w:tc>
        <w:tc>
          <w:tcPr>
            <w:tcW w:w="1842" w:type="dxa"/>
            <w:gridSpan w:val="2"/>
            <w:vAlign w:val="center"/>
          </w:tcPr>
          <w:p w:rsidR="002F403B" w:rsidRPr="000F57F9" w:rsidRDefault="002F403B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  <w:vAlign w:val="center"/>
          </w:tcPr>
          <w:p w:rsidR="002F403B" w:rsidRPr="000F57F9" w:rsidRDefault="002F403B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610" w:type="dxa"/>
            <w:gridSpan w:val="2"/>
            <w:vAlign w:val="center"/>
          </w:tcPr>
          <w:p w:rsidR="002F403B" w:rsidRPr="000F57F9" w:rsidRDefault="002F403B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p w:rsidR="002F403B" w:rsidRPr="000F57F9" w:rsidRDefault="002F403B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p w:rsidR="002F403B" w:rsidRPr="000F57F9" w:rsidRDefault="002F403B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1440" w:type="dxa"/>
            <w:vAlign w:val="center"/>
          </w:tcPr>
          <w:p w:rsidR="002F403B" w:rsidRPr="000F57F9" w:rsidRDefault="002F403B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p w:rsidR="002F403B" w:rsidRPr="000F57F9" w:rsidRDefault="002F403B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1278" w:type="dxa"/>
            <w:vAlign w:val="center"/>
          </w:tcPr>
          <w:p w:rsidR="002F403B" w:rsidRPr="000F57F9" w:rsidRDefault="002F403B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  <w:tr w:rsidR="002F403B" w:rsidRPr="000F57F9" w:rsidTr="00181941">
        <w:tc>
          <w:tcPr>
            <w:tcW w:w="1596" w:type="dxa"/>
            <w:vAlign w:val="center"/>
          </w:tcPr>
          <w:p w:rsidR="002F403B" w:rsidRPr="000F57F9" w:rsidRDefault="002F403B" w:rsidP="00FC48EC">
            <w:pPr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</w:rPr>
              <w:t>10+2</w:t>
            </w:r>
          </w:p>
        </w:tc>
        <w:tc>
          <w:tcPr>
            <w:tcW w:w="1842" w:type="dxa"/>
            <w:gridSpan w:val="2"/>
            <w:vAlign w:val="center"/>
          </w:tcPr>
          <w:p w:rsidR="002F403B" w:rsidRPr="000F57F9" w:rsidRDefault="002F403B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  <w:vAlign w:val="center"/>
          </w:tcPr>
          <w:p w:rsidR="002F403B" w:rsidRPr="000F57F9" w:rsidRDefault="002F403B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610" w:type="dxa"/>
            <w:gridSpan w:val="2"/>
            <w:vAlign w:val="center"/>
          </w:tcPr>
          <w:p w:rsidR="002F403B" w:rsidRPr="000F57F9" w:rsidRDefault="002F403B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p w:rsidR="002F403B" w:rsidRPr="000F57F9" w:rsidRDefault="002F403B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p w:rsidR="002F403B" w:rsidRPr="000F57F9" w:rsidRDefault="002F403B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1440" w:type="dxa"/>
            <w:vAlign w:val="center"/>
          </w:tcPr>
          <w:p w:rsidR="002F403B" w:rsidRPr="000F57F9" w:rsidRDefault="002F403B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1278" w:type="dxa"/>
            <w:vAlign w:val="center"/>
          </w:tcPr>
          <w:p w:rsidR="002F403B" w:rsidRPr="000F57F9" w:rsidRDefault="002F403B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  <w:tr w:rsidR="00DC3527" w:rsidRPr="000F57F9" w:rsidTr="00181941">
        <w:tc>
          <w:tcPr>
            <w:tcW w:w="1596" w:type="dxa"/>
            <w:vAlign w:val="center"/>
          </w:tcPr>
          <w:p w:rsidR="00DC3527" w:rsidRPr="000F57F9" w:rsidRDefault="004B4D40" w:rsidP="00FC48EC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egree</w:t>
            </w:r>
          </w:p>
        </w:tc>
        <w:tc>
          <w:tcPr>
            <w:tcW w:w="1842" w:type="dxa"/>
            <w:gridSpan w:val="2"/>
            <w:vAlign w:val="center"/>
          </w:tcPr>
          <w:p w:rsidR="00DC3527" w:rsidRPr="000F57F9" w:rsidRDefault="00DC3527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  <w:vAlign w:val="center"/>
          </w:tcPr>
          <w:p w:rsidR="00DC3527" w:rsidRPr="000F57F9" w:rsidRDefault="00DC3527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610" w:type="dxa"/>
            <w:gridSpan w:val="2"/>
            <w:vAlign w:val="center"/>
          </w:tcPr>
          <w:p w:rsidR="00DC3527" w:rsidRDefault="00DC3527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p w:rsidR="00DC3527" w:rsidRDefault="00DC3527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p w:rsidR="00DC3527" w:rsidRPr="000F57F9" w:rsidRDefault="00DC3527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1440" w:type="dxa"/>
            <w:vAlign w:val="center"/>
          </w:tcPr>
          <w:p w:rsidR="00DC3527" w:rsidRPr="000F57F9" w:rsidRDefault="00DC3527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1278" w:type="dxa"/>
            <w:vAlign w:val="center"/>
          </w:tcPr>
          <w:p w:rsidR="00DC3527" w:rsidRPr="000F57F9" w:rsidRDefault="00DC3527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  <w:tr w:rsidR="004B4D40" w:rsidRPr="000F57F9" w:rsidTr="00181941">
        <w:tc>
          <w:tcPr>
            <w:tcW w:w="1596" w:type="dxa"/>
            <w:vAlign w:val="center"/>
          </w:tcPr>
          <w:p w:rsidR="004B4D40" w:rsidRDefault="004B4D40" w:rsidP="00FC48EC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ost Graduation</w:t>
            </w:r>
          </w:p>
        </w:tc>
        <w:tc>
          <w:tcPr>
            <w:tcW w:w="1842" w:type="dxa"/>
            <w:gridSpan w:val="2"/>
            <w:vAlign w:val="center"/>
          </w:tcPr>
          <w:p w:rsidR="004B4D40" w:rsidRPr="000F57F9" w:rsidRDefault="004B4D40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810" w:type="dxa"/>
            <w:vAlign w:val="center"/>
          </w:tcPr>
          <w:p w:rsidR="004B4D40" w:rsidRPr="000F57F9" w:rsidRDefault="004B4D40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610" w:type="dxa"/>
            <w:gridSpan w:val="2"/>
            <w:vAlign w:val="center"/>
          </w:tcPr>
          <w:p w:rsidR="004B4D40" w:rsidRDefault="004B4D40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1440" w:type="dxa"/>
            <w:vAlign w:val="center"/>
          </w:tcPr>
          <w:p w:rsidR="004B4D40" w:rsidRPr="000F57F9" w:rsidRDefault="004B4D40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1278" w:type="dxa"/>
            <w:vAlign w:val="center"/>
          </w:tcPr>
          <w:p w:rsidR="004B4D40" w:rsidRPr="000F57F9" w:rsidRDefault="004B4D40" w:rsidP="00FC48EC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  <w:tr w:rsidR="00724DD6" w:rsidRPr="000F57F9" w:rsidTr="00181941">
        <w:tc>
          <w:tcPr>
            <w:tcW w:w="9576" w:type="dxa"/>
            <w:gridSpan w:val="8"/>
            <w:vAlign w:val="center"/>
          </w:tcPr>
          <w:p w:rsidR="00724DD6" w:rsidRPr="000F57F9" w:rsidRDefault="00724DD6" w:rsidP="00724DD6">
            <w:pPr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</w:rPr>
              <w:t>Publication in referred Journals (if any):</w:t>
            </w:r>
          </w:p>
        </w:tc>
      </w:tr>
      <w:tr w:rsidR="00B814EF" w:rsidRPr="000F57F9" w:rsidTr="00181941">
        <w:tc>
          <w:tcPr>
            <w:tcW w:w="9576" w:type="dxa"/>
            <w:gridSpan w:val="8"/>
            <w:vAlign w:val="center"/>
          </w:tcPr>
          <w:p w:rsidR="00B814EF" w:rsidRPr="000F57F9" w:rsidRDefault="00B814EF" w:rsidP="00A10C30">
            <w:pPr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</w:rPr>
              <w:t>List of Attach</w:t>
            </w:r>
            <w:r w:rsidR="000855D1">
              <w:rPr>
                <w:rFonts w:ascii="Times New Roman" w:eastAsia="Times New Roman" w:hAnsi="Times New Roman" w:cs="Times New Roman"/>
              </w:rPr>
              <w:t>ment</w:t>
            </w:r>
            <w:r w:rsidR="00883BA2">
              <w:rPr>
                <w:rFonts w:ascii="Times New Roman" w:eastAsia="Times New Roman" w:hAnsi="Times New Roman" w:cs="Times New Roman"/>
              </w:rPr>
              <w:t>s</w:t>
            </w:r>
            <w:r w:rsidR="000855D1">
              <w:rPr>
                <w:rFonts w:ascii="Times New Roman" w:eastAsia="Times New Roman" w:hAnsi="Times New Roman" w:cs="Times New Roman"/>
              </w:rPr>
              <w:t>:</w:t>
            </w:r>
            <w:r w:rsidR="00A10C30">
              <w:rPr>
                <w:rFonts w:ascii="Times New Roman" w:eastAsia="Times New Roman" w:hAnsi="Times New Roman" w:cs="Times New Roman"/>
              </w:rPr>
              <w:t>1</w:t>
            </w:r>
            <w:r w:rsidR="00293A7F">
              <w:rPr>
                <w:rFonts w:ascii="Times New Roman" w:eastAsia="Times New Roman" w:hAnsi="Times New Roman" w:cs="Times New Roman"/>
              </w:rPr>
              <w:t>.</w:t>
            </w:r>
            <w:r w:rsidR="00BE5776">
              <w:rPr>
                <w:rFonts w:ascii="Times New Roman" w:eastAsia="Times New Roman" w:hAnsi="Times New Roman" w:cs="Times New Roman"/>
              </w:rPr>
              <w:t>Transcript</w:t>
            </w:r>
            <w:r w:rsidR="001B5EAE">
              <w:rPr>
                <w:rFonts w:ascii="Times New Roman" w:eastAsia="Times New Roman" w:hAnsi="Times New Roman" w:cs="Times New Roman"/>
              </w:rPr>
              <w:t>s</w:t>
            </w:r>
            <w:r w:rsidR="00883BA2">
              <w:rPr>
                <w:rFonts w:ascii="Times New Roman" w:eastAsia="Times New Roman" w:hAnsi="Times New Roman" w:cs="Times New Roman"/>
              </w:rPr>
              <w:t>,</w:t>
            </w:r>
            <w:r w:rsidR="00A10C30">
              <w:rPr>
                <w:rFonts w:ascii="Times New Roman" w:eastAsia="Times New Roman" w:hAnsi="Times New Roman" w:cs="Times New Roman"/>
              </w:rPr>
              <w:t>2</w:t>
            </w:r>
            <w:r w:rsidR="00293A7F">
              <w:rPr>
                <w:rFonts w:ascii="Times New Roman" w:eastAsia="Times New Roman" w:hAnsi="Times New Roman" w:cs="Times New Roman"/>
              </w:rPr>
              <w:t>.</w:t>
            </w:r>
            <w:r w:rsidR="00A20DE7">
              <w:rPr>
                <w:rFonts w:ascii="Times New Roman" w:eastAsia="Times New Roman" w:hAnsi="Times New Roman" w:cs="Times New Roman"/>
              </w:rPr>
              <w:t>Resume</w:t>
            </w:r>
            <w:r w:rsidR="00883BA2">
              <w:rPr>
                <w:rFonts w:ascii="Times New Roman" w:eastAsia="Times New Roman" w:hAnsi="Times New Roman" w:cs="Times New Roman"/>
              </w:rPr>
              <w:t>,</w:t>
            </w:r>
            <w:r w:rsidR="00A10C30">
              <w:rPr>
                <w:rFonts w:ascii="Times New Roman" w:eastAsia="Times New Roman" w:hAnsi="Times New Roman" w:cs="Times New Roman"/>
              </w:rPr>
              <w:t>3</w:t>
            </w:r>
            <w:r w:rsidR="00293A7F">
              <w:rPr>
                <w:rFonts w:ascii="Times New Roman" w:eastAsia="Times New Roman" w:hAnsi="Times New Roman" w:cs="Times New Roman"/>
              </w:rPr>
              <w:t>.</w:t>
            </w:r>
            <w:r w:rsidRPr="000F57F9">
              <w:rPr>
                <w:rFonts w:ascii="Times New Roman" w:eastAsia="Times New Roman" w:hAnsi="Times New Roman" w:cs="Times New Roman"/>
              </w:rPr>
              <w:t>Bonafide Certificate</w:t>
            </w:r>
            <w:r w:rsidR="00883BA2">
              <w:rPr>
                <w:rFonts w:ascii="Times New Roman" w:eastAsia="Times New Roman" w:hAnsi="Times New Roman" w:cs="Times New Roman"/>
              </w:rPr>
              <w:t>,</w:t>
            </w:r>
            <w:r w:rsidR="00A10C30">
              <w:rPr>
                <w:rFonts w:ascii="Times New Roman" w:eastAsia="Times New Roman" w:hAnsi="Times New Roman" w:cs="Times New Roman"/>
              </w:rPr>
              <w:t>4</w:t>
            </w:r>
            <w:r w:rsidR="00293A7F">
              <w:rPr>
                <w:rFonts w:ascii="Times New Roman" w:eastAsia="Times New Roman" w:hAnsi="Times New Roman" w:cs="Times New Roman"/>
              </w:rPr>
              <w:t>.</w:t>
            </w:r>
            <w:r w:rsidRPr="000F57F9">
              <w:rPr>
                <w:rFonts w:ascii="Times New Roman" w:eastAsia="Times New Roman" w:hAnsi="Times New Roman" w:cs="Times New Roman"/>
              </w:rPr>
              <w:t>Identity Card</w:t>
            </w:r>
          </w:p>
        </w:tc>
      </w:tr>
      <w:tr w:rsidR="00B814EF" w:rsidRPr="000F57F9" w:rsidTr="00181941">
        <w:tc>
          <w:tcPr>
            <w:tcW w:w="9576" w:type="dxa"/>
            <w:gridSpan w:val="8"/>
            <w:vAlign w:val="center"/>
          </w:tcPr>
          <w:p w:rsidR="00B814EF" w:rsidRPr="000F57F9" w:rsidRDefault="00B814EF" w:rsidP="00724DD6">
            <w:pPr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</w:rPr>
              <w:t>Health Declaration</w:t>
            </w:r>
            <w:r w:rsidR="004F6320">
              <w:rPr>
                <w:rFonts w:ascii="Times New Roman" w:eastAsia="Times New Roman" w:hAnsi="Times New Roman" w:cs="Times New Roman"/>
              </w:rPr>
              <w:t xml:space="preserve"> :</w:t>
            </w:r>
          </w:p>
        </w:tc>
      </w:tr>
      <w:tr w:rsidR="00B814EF" w:rsidRPr="000F57F9" w:rsidTr="00181941">
        <w:tc>
          <w:tcPr>
            <w:tcW w:w="9576" w:type="dxa"/>
            <w:gridSpan w:val="8"/>
            <w:vAlign w:val="center"/>
          </w:tcPr>
          <w:p w:rsidR="00B814EF" w:rsidRPr="000F57F9" w:rsidRDefault="00B814EF" w:rsidP="00724DD6">
            <w:pPr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</w:rPr>
              <w:t>Do you have any physical illness or have you been currently undergoing any medical treatment/ been treated/ been diagnosed of any illness which may affect your studies?</w:t>
            </w:r>
          </w:p>
        </w:tc>
      </w:tr>
      <w:tr w:rsidR="00B814EF" w:rsidRPr="000F57F9" w:rsidTr="00181941">
        <w:tc>
          <w:tcPr>
            <w:tcW w:w="9576" w:type="dxa"/>
            <w:gridSpan w:val="8"/>
            <w:vAlign w:val="center"/>
          </w:tcPr>
          <w:p w:rsidR="00B814EF" w:rsidRPr="000F57F9" w:rsidRDefault="00B814EF" w:rsidP="00B814EF">
            <w:pPr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</w:rPr>
              <w:t>Do you have any chronic (long lasting or persistent) medical condition that requires treatment or medication?</w:t>
            </w:r>
          </w:p>
          <w:p w:rsidR="00B814EF" w:rsidRPr="000F57F9" w:rsidRDefault="00B814EF" w:rsidP="002A38DC">
            <w:pPr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N.B.:</w:t>
            </w:r>
            <w:r w:rsidRPr="000F57F9">
              <w:rPr>
                <w:rFonts w:ascii="Times New Roman" w:eastAsia="Times New Roman" w:hAnsi="Times New Roman" w:cs="Times New Roman"/>
                <w:i/>
                <w:iCs/>
              </w:rPr>
              <w:t xml:space="preserve">Any medical expenses during the internship period will be borne by the candidate himself/herself. </w:t>
            </w:r>
            <w:r w:rsidR="002A38DC">
              <w:rPr>
                <w:rFonts w:ascii="Times New Roman" w:eastAsia="Times New Roman" w:hAnsi="Times New Roman" w:cs="Times New Roman"/>
                <w:i/>
                <w:iCs/>
              </w:rPr>
              <w:t>NIT Meghalaya</w:t>
            </w:r>
            <w:r w:rsidRPr="000F57F9">
              <w:rPr>
                <w:rFonts w:ascii="Times New Roman" w:eastAsia="Times New Roman" w:hAnsi="Times New Roman" w:cs="Times New Roman"/>
                <w:i/>
                <w:iCs/>
              </w:rPr>
              <w:t xml:space="preserve"> will not be responsible towards any medical expenses.</w:t>
            </w:r>
          </w:p>
        </w:tc>
      </w:tr>
      <w:tr w:rsidR="00CA2957" w:rsidRPr="000F57F9" w:rsidTr="00181941">
        <w:tc>
          <w:tcPr>
            <w:tcW w:w="9576" w:type="dxa"/>
            <w:gridSpan w:val="8"/>
            <w:vAlign w:val="center"/>
          </w:tcPr>
          <w:p w:rsidR="00CA2957" w:rsidRPr="000F57F9" w:rsidRDefault="00565AE8" w:rsidP="002A38DC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 w:rsidR="00CA2957">
              <w:rPr>
                <w:rFonts w:ascii="Times New Roman" w:eastAsia="Times New Roman" w:hAnsi="Times New Roman" w:cs="Times New Roman"/>
              </w:rPr>
              <w:t>rrange to send two recommendation letters before due date</w:t>
            </w:r>
          </w:p>
        </w:tc>
      </w:tr>
    </w:tbl>
    <w:p w:rsidR="0082591E" w:rsidRDefault="0082591E" w:rsidP="009B42CE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bidi="hi-IN"/>
        </w:rPr>
      </w:pPr>
    </w:p>
    <w:p w:rsidR="002549B3" w:rsidRDefault="002549B3" w:rsidP="009B42CE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bidi="hi-IN"/>
        </w:rPr>
      </w:pPr>
    </w:p>
    <w:p w:rsidR="00A10C30" w:rsidRPr="000F57F9" w:rsidRDefault="00A10C30" w:rsidP="009B42CE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bidi="hi-IN"/>
        </w:rPr>
      </w:pPr>
    </w:p>
    <w:tbl>
      <w:tblPr>
        <w:tblW w:w="5000" w:type="pct"/>
        <w:tblCellSpacing w:w="0" w:type="dxa"/>
        <w:tblCellMar>
          <w:top w:w="45" w:type="dxa"/>
          <w:left w:w="45" w:type="dxa"/>
          <w:bottom w:w="45" w:type="dxa"/>
          <w:right w:w="45" w:type="dxa"/>
        </w:tblCellMar>
        <w:tblLook w:val="04A0"/>
      </w:tblPr>
      <w:tblGrid>
        <w:gridCol w:w="4576"/>
        <w:gridCol w:w="4874"/>
      </w:tblGrid>
      <w:tr w:rsidR="000F57F9" w:rsidRPr="000F57F9" w:rsidTr="00FC48EC">
        <w:trPr>
          <w:tblCellSpacing w:w="0" w:type="dxa"/>
        </w:trPr>
        <w:tc>
          <w:tcPr>
            <w:tcW w:w="2421" w:type="pct"/>
            <w:hideMark/>
          </w:tcPr>
          <w:p w:rsidR="000F57F9" w:rsidRPr="000F57F9" w:rsidRDefault="000F57F9" w:rsidP="00FC48EC">
            <w:pPr>
              <w:spacing w:after="129" w:line="240" w:lineRule="auto"/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  <w:b/>
                <w:bCs/>
              </w:rPr>
              <w:t xml:space="preserve">Place: </w:t>
            </w:r>
            <w:r w:rsidRPr="000F57F9">
              <w:rPr>
                <w:rFonts w:ascii="Times New Roman" w:eastAsia="Times New Roman" w:hAnsi="Times New Roman" w:cs="Times New Roman"/>
              </w:rPr>
              <w:t>_______________</w:t>
            </w:r>
          </w:p>
          <w:p w:rsidR="000F57F9" w:rsidRPr="000F57F9" w:rsidRDefault="000F57F9" w:rsidP="00FC48E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  <w:b/>
                <w:bCs/>
              </w:rPr>
              <w:t xml:space="preserve">Date: </w:t>
            </w:r>
            <w:r w:rsidRPr="000F57F9">
              <w:rPr>
                <w:rFonts w:ascii="Times New Roman" w:eastAsia="Times New Roman" w:hAnsi="Times New Roman" w:cs="Times New Roman"/>
              </w:rPr>
              <w:t>________________</w:t>
            </w:r>
          </w:p>
        </w:tc>
        <w:tc>
          <w:tcPr>
            <w:tcW w:w="0" w:type="auto"/>
            <w:hideMark/>
          </w:tcPr>
          <w:p w:rsidR="000F57F9" w:rsidRPr="000F57F9" w:rsidRDefault="000F57F9" w:rsidP="00FC48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</w:p>
          <w:p w:rsidR="000F57F9" w:rsidRPr="000F57F9" w:rsidRDefault="000F57F9" w:rsidP="00FC48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0F57F9">
              <w:rPr>
                <w:rFonts w:ascii="Times New Roman" w:eastAsia="Times New Roman" w:hAnsi="Times New Roman" w:cs="Times New Roman"/>
                <w:b/>
                <w:bCs/>
              </w:rPr>
              <w:t>Signature of the Applicant</w:t>
            </w:r>
          </w:p>
        </w:tc>
      </w:tr>
    </w:tbl>
    <w:p w:rsidR="000F57F9" w:rsidRPr="000F57F9" w:rsidRDefault="000F57F9" w:rsidP="000F57F9">
      <w:pPr>
        <w:shd w:val="clear" w:color="auto" w:fill="FFFFFF"/>
        <w:spacing w:after="0" w:line="172" w:lineRule="atLeast"/>
        <w:rPr>
          <w:rFonts w:ascii="Times New Roman" w:eastAsia="Times New Roman" w:hAnsi="Times New Roman" w:cs="Times New Roman"/>
          <w:color w:val="000000"/>
        </w:rPr>
      </w:pPr>
      <w:r w:rsidRPr="000F57F9">
        <w:rPr>
          <w:rFonts w:ascii="Times New Roman" w:eastAsia="Times New Roman" w:hAnsi="Times New Roman" w:cs="Times New Roman"/>
          <w:color w:val="000000"/>
        </w:rPr>
        <w:t> </w:t>
      </w:r>
    </w:p>
    <w:p w:rsidR="00C704F8" w:rsidRDefault="00C704F8" w:rsidP="000F57F9">
      <w:pPr>
        <w:shd w:val="clear" w:color="auto" w:fill="FFFFFF"/>
        <w:spacing w:after="0" w:line="172" w:lineRule="atLeast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B01D37" w:rsidRDefault="00B01D37" w:rsidP="000F57F9">
      <w:pPr>
        <w:shd w:val="clear" w:color="auto" w:fill="FFFFFF"/>
        <w:spacing w:after="0" w:line="172" w:lineRule="atLeast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0E5630" w:rsidRDefault="000E5630" w:rsidP="000F57F9">
      <w:pPr>
        <w:shd w:val="clear" w:color="auto" w:fill="FFFFFF"/>
        <w:spacing w:after="0" w:line="172" w:lineRule="atLeast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</w:p>
    <w:sectPr w:rsidR="000E5630" w:rsidSect="002A38DC">
      <w:headerReference w:type="default" r:id="rId7"/>
      <w:pgSz w:w="12240" w:h="15840"/>
      <w:pgMar w:top="126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9780D" w:rsidRDefault="0079780D" w:rsidP="00343D13">
      <w:pPr>
        <w:spacing w:after="0" w:line="240" w:lineRule="auto"/>
      </w:pPr>
      <w:r>
        <w:separator/>
      </w:r>
    </w:p>
  </w:endnote>
  <w:endnote w:type="continuationSeparator" w:id="1">
    <w:p w:rsidR="0079780D" w:rsidRDefault="0079780D" w:rsidP="00343D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9780D" w:rsidRDefault="0079780D" w:rsidP="00343D13">
      <w:pPr>
        <w:spacing w:after="0" w:line="240" w:lineRule="auto"/>
      </w:pPr>
      <w:r>
        <w:separator/>
      </w:r>
    </w:p>
  </w:footnote>
  <w:footnote w:type="continuationSeparator" w:id="1">
    <w:p w:rsidR="0079780D" w:rsidRDefault="0079780D" w:rsidP="00343D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A38DC" w:rsidRDefault="002A38DC" w:rsidP="002A38DC">
    <w:pPr>
      <w:spacing w:line="200" w:lineRule="exact"/>
      <w:rPr>
        <w:rFonts w:ascii="Times New Roman" w:eastAsia="Times New Roman" w:hAnsi="Times New Roman"/>
        <w:sz w:val="24"/>
      </w:rPr>
    </w:pPr>
    <w:bookmarkStart w:id="1" w:name="page1"/>
    <w:bookmarkEnd w:id="1"/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page">
            <wp:posOffset>2400300</wp:posOffset>
          </wp:positionH>
          <wp:positionV relativeFrom="page">
            <wp:posOffset>274955</wp:posOffset>
          </wp:positionV>
          <wp:extent cx="2971800" cy="116078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71800" cy="1160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2A38DC" w:rsidRDefault="002A38DC" w:rsidP="002A38DC">
    <w:pPr>
      <w:spacing w:line="200" w:lineRule="exact"/>
      <w:rPr>
        <w:rFonts w:ascii="Times New Roman" w:eastAsia="Times New Roman" w:hAnsi="Times New Roman"/>
        <w:sz w:val="24"/>
      </w:rPr>
    </w:pPr>
  </w:p>
  <w:p w:rsidR="002A38DC" w:rsidRDefault="002A38DC" w:rsidP="002A38DC">
    <w:pPr>
      <w:spacing w:after="0" w:line="240" w:lineRule="auto"/>
      <w:rPr>
        <w:rFonts w:ascii="Times New Roman" w:eastAsia="Times New Roman" w:hAnsi="Times New Roman"/>
        <w:sz w:val="24"/>
      </w:rPr>
    </w:pPr>
  </w:p>
  <w:p w:rsidR="002A38DC" w:rsidRDefault="002A38DC" w:rsidP="002A38DC">
    <w:pPr>
      <w:spacing w:after="0" w:line="240" w:lineRule="auto"/>
      <w:jc w:val="center"/>
      <w:rPr>
        <w:rFonts w:ascii="Times New Roman" w:eastAsia="Times New Roman" w:hAnsi="Times New Roman"/>
        <w:b/>
      </w:rPr>
    </w:pPr>
  </w:p>
  <w:p w:rsidR="002A38DC" w:rsidRDefault="002A38DC" w:rsidP="002A38DC">
    <w:pPr>
      <w:spacing w:after="0" w:line="240" w:lineRule="auto"/>
      <w:jc w:val="center"/>
      <w:rPr>
        <w:rFonts w:ascii="Times New Roman" w:eastAsia="Times New Roman" w:hAnsi="Times New Roman"/>
        <w:b/>
      </w:rPr>
    </w:pPr>
  </w:p>
  <w:p w:rsidR="002A38DC" w:rsidRDefault="002A38DC" w:rsidP="002A38DC">
    <w:pPr>
      <w:spacing w:after="0" w:line="240" w:lineRule="auto"/>
      <w:jc w:val="center"/>
      <w:rPr>
        <w:rFonts w:ascii="Times New Roman" w:eastAsia="Times New Roman" w:hAnsi="Times New Roman"/>
        <w:b/>
      </w:rPr>
    </w:pPr>
    <w:r>
      <w:rPr>
        <w:rFonts w:ascii="Times New Roman" w:eastAsia="Times New Roman" w:hAnsi="Times New Roman"/>
        <w:b/>
      </w:rPr>
      <w:t xml:space="preserve">NATIONAL INSTITUTE OF TECHNOLOGY MEGHALAYA </w:t>
    </w:r>
  </w:p>
  <w:p w:rsidR="002A38DC" w:rsidRDefault="002A38DC" w:rsidP="002A38DC">
    <w:pPr>
      <w:spacing w:after="0" w:line="240" w:lineRule="auto"/>
      <w:jc w:val="center"/>
      <w:rPr>
        <w:rFonts w:ascii="Times New Roman" w:eastAsia="Times New Roman" w:hAnsi="Times New Roman"/>
        <w:b/>
      </w:rPr>
    </w:pPr>
    <w:r>
      <w:rPr>
        <w:rFonts w:ascii="Times New Roman" w:eastAsia="Times New Roman" w:hAnsi="Times New Roman"/>
        <w:b/>
      </w:rPr>
      <w:t xml:space="preserve">(An Institute of National Importance under MHRD) </w:t>
    </w:r>
  </w:p>
  <w:p w:rsidR="002A38DC" w:rsidRDefault="002A38DC" w:rsidP="002A38DC">
    <w:pPr>
      <w:spacing w:after="0" w:line="240" w:lineRule="auto"/>
      <w:jc w:val="center"/>
      <w:rPr>
        <w:rFonts w:ascii="Times New Roman" w:eastAsia="Times New Roman" w:hAnsi="Times New Roman"/>
        <w:b/>
      </w:rPr>
    </w:pPr>
    <w:r>
      <w:rPr>
        <w:rFonts w:ascii="Times New Roman" w:eastAsia="Times New Roman" w:hAnsi="Times New Roman"/>
        <w:b/>
      </w:rPr>
      <w:t xml:space="preserve">Bijni Complex, Laitumkhrah, Shillong-793003 </w:t>
    </w:r>
  </w:p>
  <w:p w:rsidR="002A38DC" w:rsidRDefault="002A38DC" w:rsidP="002A38DC">
    <w:pPr>
      <w:spacing w:after="0" w:line="240" w:lineRule="auto"/>
      <w:jc w:val="center"/>
      <w:rPr>
        <w:rFonts w:ascii="Times New Roman" w:eastAsia="Times New Roman" w:hAnsi="Times New Roman"/>
        <w:b/>
      </w:rPr>
    </w:pPr>
    <w:r>
      <w:rPr>
        <w:rFonts w:ascii="Times New Roman" w:eastAsia="Times New Roman" w:hAnsi="Times New Roman"/>
        <w:b/>
      </w:rPr>
      <w:t xml:space="preserve">Ph. 0364-2501294, FAX 0364-2501113 </w:t>
    </w:r>
  </w:p>
  <w:p w:rsidR="002A38DC" w:rsidRDefault="002A38DC" w:rsidP="002A38DC">
    <w:pPr>
      <w:spacing w:after="0" w:line="240" w:lineRule="auto"/>
      <w:jc w:val="center"/>
      <w:rPr>
        <w:rFonts w:ascii="Times New Roman" w:eastAsia="Times New Roman" w:hAnsi="Times New Roman"/>
        <w:b/>
        <w:color w:val="1155CC"/>
        <w:u w:val="single"/>
      </w:rPr>
    </w:pPr>
    <w:r>
      <w:rPr>
        <w:rFonts w:ascii="Times New Roman" w:eastAsia="Times New Roman" w:hAnsi="Times New Roman"/>
        <w:b/>
      </w:rPr>
      <w:t xml:space="preserve">Website: </w:t>
    </w:r>
    <w:hyperlink r:id="rId2" w:history="1">
      <w:r>
        <w:rPr>
          <w:rFonts w:ascii="Times New Roman" w:eastAsia="Times New Roman" w:hAnsi="Times New Roman"/>
          <w:b/>
          <w:color w:val="1155CC"/>
          <w:u w:val="single"/>
        </w:rPr>
        <w:t>http://2018nitm.nitmeghalaya.in/</w:t>
      </w:r>
    </w:hyperlink>
  </w:p>
  <w:p w:rsidR="002A38DC" w:rsidRDefault="002A38DC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BF73805"/>
    <w:multiLevelType w:val="hybridMultilevel"/>
    <w:tmpl w:val="52A870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2B30EB5"/>
    <w:multiLevelType w:val="hybridMultilevel"/>
    <w:tmpl w:val="5F64FC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sjAyNDE2MTIzMTc3NbdU0lEKTi0uzszPAykwrgUA8Rk8LSwAAAA="/>
  </w:docVars>
  <w:rsids>
    <w:rsidRoot w:val="009B42CE"/>
    <w:rsid w:val="000855D1"/>
    <w:rsid w:val="000B2149"/>
    <w:rsid w:val="000C0B38"/>
    <w:rsid w:val="000E5630"/>
    <w:rsid w:val="000F57F9"/>
    <w:rsid w:val="000F7749"/>
    <w:rsid w:val="00181941"/>
    <w:rsid w:val="00192F80"/>
    <w:rsid w:val="001945D5"/>
    <w:rsid w:val="0019678F"/>
    <w:rsid w:val="001B5EAE"/>
    <w:rsid w:val="0023020F"/>
    <w:rsid w:val="00247DAC"/>
    <w:rsid w:val="002549B3"/>
    <w:rsid w:val="00282D4C"/>
    <w:rsid w:val="00292DF1"/>
    <w:rsid w:val="00293A7F"/>
    <w:rsid w:val="002A38DC"/>
    <w:rsid w:val="002D5F61"/>
    <w:rsid w:val="002F403B"/>
    <w:rsid w:val="00302A72"/>
    <w:rsid w:val="00312E38"/>
    <w:rsid w:val="00343D13"/>
    <w:rsid w:val="00360C13"/>
    <w:rsid w:val="003B0C40"/>
    <w:rsid w:val="00423013"/>
    <w:rsid w:val="00480925"/>
    <w:rsid w:val="004B4D40"/>
    <w:rsid w:val="004F6320"/>
    <w:rsid w:val="00500300"/>
    <w:rsid w:val="00517041"/>
    <w:rsid w:val="0054229A"/>
    <w:rsid w:val="0056039B"/>
    <w:rsid w:val="00565AE8"/>
    <w:rsid w:val="00567060"/>
    <w:rsid w:val="005B3B0B"/>
    <w:rsid w:val="005C7DDF"/>
    <w:rsid w:val="00616E5C"/>
    <w:rsid w:val="0067235A"/>
    <w:rsid w:val="00706CDF"/>
    <w:rsid w:val="00712EBA"/>
    <w:rsid w:val="00724DD6"/>
    <w:rsid w:val="00726825"/>
    <w:rsid w:val="007901C9"/>
    <w:rsid w:val="0079780D"/>
    <w:rsid w:val="007C31FA"/>
    <w:rsid w:val="007F698B"/>
    <w:rsid w:val="00802197"/>
    <w:rsid w:val="00824B9A"/>
    <w:rsid w:val="0082591E"/>
    <w:rsid w:val="00842243"/>
    <w:rsid w:val="0086256C"/>
    <w:rsid w:val="00864ACE"/>
    <w:rsid w:val="00883BA2"/>
    <w:rsid w:val="008C04C3"/>
    <w:rsid w:val="008C2DDF"/>
    <w:rsid w:val="008E432E"/>
    <w:rsid w:val="008E6DD0"/>
    <w:rsid w:val="009315CF"/>
    <w:rsid w:val="009A005B"/>
    <w:rsid w:val="009B42CE"/>
    <w:rsid w:val="009C212B"/>
    <w:rsid w:val="00A10C30"/>
    <w:rsid w:val="00A20DE7"/>
    <w:rsid w:val="00A43AD5"/>
    <w:rsid w:val="00A907D0"/>
    <w:rsid w:val="00AE6CF3"/>
    <w:rsid w:val="00B0177A"/>
    <w:rsid w:val="00B01D37"/>
    <w:rsid w:val="00B814EF"/>
    <w:rsid w:val="00BB63FE"/>
    <w:rsid w:val="00BD3486"/>
    <w:rsid w:val="00BD65A3"/>
    <w:rsid w:val="00BE42AC"/>
    <w:rsid w:val="00BE5776"/>
    <w:rsid w:val="00C174EC"/>
    <w:rsid w:val="00C20FE6"/>
    <w:rsid w:val="00C535B3"/>
    <w:rsid w:val="00C704F8"/>
    <w:rsid w:val="00C75039"/>
    <w:rsid w:val="00CA2957"/>
    <w:rsid w:val="00CB04D1"/>
    <w:rsid w:val="00CB6288"/>
    <w:rsid w:val="00CB675D"/>
    <w:rsid w:val="00CE0CEF"/>
    <w:rsid w:val="00D070F3"/>
    <w:rsid w:val="00D5177D"/>
    <w:rsid w:val="00D64972"/>
    <w:rsid w:val="00D97C80"/>
    <w:rsid w:val="00DC3527"/>
    <w:rsid w:val="00DF5394"/>
    <w:rsid w:val="00E14C7E"/>
    <w:rsid w:val="00E2183F"/>
    <w:rsid w:val="00EA2506"/>
    <w:rsid w:val="00EA267B"/>
    <w:rsid w:val="00EB6D0F"/>
    <w:rsid w:val="00F3390C"/>
    <w:rsid w:val="00F33FD6"/>
    <w:rsid w:val="00F34203"/>
    <w:rsid w:val="00F460F7"/>
    <w:rsid w:val="00F62CFF"/>
    <w:rsid w:val="00F66C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60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9B42CE"/>
    <w:pPr>
      <w:spacing w:after="0" w:line="240" w:lineRule="auto"/>
    </w:pPr>
  </w:style>
  <w:style w:type="table" w:styleId="TableGrid">
    <w:name w:val="Table Grid"/>
    <w:basedOn w:val="TableNormal"/>
    <w:uiPriority w:val="59"/>
    <w:rsid w:val="009315C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15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5C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315C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3D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3D13"/>
  </w:style>
  <w:style w:type="paragraph" w:styleId="Footer">
    <w:name w:val="footer"/>
    <w:basedOn w:val="Normal"/>
    <w:link w:val="FooterChar"/>
    <w:uiPriority w:val="99"/>
    <w:unhideWhenUsed/>
    <w:rsid w:val="00343D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3D1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9B42CE"/>
    <w:pPr>
      <w:spacing w:after="0" w:line="240" w:lineRule="auto"/>
    </w:pPr>
  </w:style>
  <w:style w:type="table" w:styleId="TableGrid">
    <w:name w:val="Table Grid"/>
    <w:basedOn w:val="TableNormal"/>
    <w:uiPriority w:val="59"/>
    <w:rsid w:val="009315C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15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5C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315C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3D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3D13"/>
  </w:style>
  <w:style w:type="paragraph" w:styleId="Footer">
    <w:name w:val="footer"/>
    <w:basedOn w:val="Normal"/>
    <w:link w:val="FooterChar"/>
    <w:uiPriority w:val="99"/>
    <w:unhideWhenUsed/>
    <w:rsid w:val="00343D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3D1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2018nitm.nitmeghalaya.in/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TROPAR-ACADEMIC</dc:creator>
  <cp:lastModifiedBy>nitm</cp:lastModifiedBy>
  <cp:revision>7</cp:revision>
  <cp:lastPrinted>2015-02-27T04:01:00Z</cp:lastPrinted>
  <dcterms:created xsi:type="dcterms:W3CDTF">2019-03-18T15:15:00Z</dcterms:created>
  <dcterms:modified xsi:type="dcterms:W3CDTF">2020-03-17T07:32:00Z</dcterms:modified>
</cp:coreProperties>
</file>